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สสสสสสสสloเราจะเรียนกันในเรื่องของการพูดนะคะสสสellollolาาสวัสดีคุณครูที่อยู่ปลายทางนะคะ แล้วก็รวมถึงนักเรียนที่อยู่ต้นทางของคุณครูทุก ๆ คนนะคะสoacCEBCaBCcavbellohellohelสสสgabcelloasvvodcastsvzhhhhhellohhel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2-08-25T04:26:54Z</dcterms:created>
  <dcterms:modified xsi:type="dcterms:W3CDTF">2022-08-25T0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สิงหาคม 2565 เวลา 09.42 น.</vt:lpwstr>
  </property>
  <property fmtid="{D5CDD505-2E9C-101B-9397-08002B2CF9AE}" pid="3" name="subtitle">
    <vt:lpwstr/>
  </property>
</Properties>
</file>